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8" w:name="Submission"/>
    <w:p>
      <w:pPr>
        <w:pStyle w:val="BodyText"/>
      </w:pPr>
      <w:r>
        <w:t xml:space="preserve">BPs with expected high pedestrian and cyclist traffic are required to provide 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6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7" w:name="Submission1"/>
    <w:bookmarkEnd w:id="27"/>
    <w:bookmarkEnd w:id="28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2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9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Design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0Z</dcterms:created>
  <dcterms:modified xsi:type="dcterms:W3CDTF">2024-05-23T00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